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683421">
      <w:pPr>
        <w:spacing w:line="480" w:lineRule="auto"/>
        <w:ind w:firstLine="1440"/>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2465E7" w:rsidP="005467BD">
      <w:hyperlink r:id="rId12"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lastRenderedPageBreak/>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t>
      </w:r>
      <w:r w:rsidR="006216D6">
        <w:lastRenderedPageBreak/>
        <w:t>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78244502" w:rsidR="00CC4926" w:rsidRDefault="00CA4E40" w:rsidP="00B9238F">
      <w:r>
        <w:rPr>
          <w:noProof/>
        </w:rPr>
        <w:drawing>
          <wp:inline distT="0" distB="0" distL="0" distR="0" wp14:anchorId="22786174" wp14:editId="7F3F5F33">
            <wp:extent cx="3848100" cy="5514975"/>
            <wp:effectExtent l="0" t="0" r="0"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7C3E9F66" w:rsidR="00FE0988" w:rsidRDefault="00CA4E40" w:rsidP="00B9238F">
      <w:r>
        <w:rPr>
          <w:noProof/>
        </w:rPr>
        <w:drawing>
          <wp:inline distT="0" distB="0" distL="0" distR="0" wp14:anchorId="0976115B" wp14:editId="118488EF">
            <wp:extent cx="3848100" cy="55149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464F963F" w:rsidR="00024CE0" w:rsidRPr="00B9238F" w:rsidRDefault="00D215FF" w:rsidP="00B9238F">
      <w:r>
        <w:rPr>
          <w:noProof/>
        </w:rPr>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61F0924" w:rsidR="00024CE0" w:rsidRDefault="00FF690C" w:rsidP="00B9238F">
      <w:r>
        <w:rPr>
          <w:noProof/>
        </w:rPr>
        <w:drawing>
          <wp:inline distT="0" distB="0" distL="0" distR="0" wp14:anchorId="6FAE4E6A" wp14:editId="0D033C63">
            <wp:extent cx="3848100" cy="5514975"/>
            <wp:effectExtent l="0" t="0" r="0" b="952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lastRenderedPageBreak/>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lastRenderedPageBreak/>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6932E456" w:rsidR="00441FB2" w:rsidRPr="00B9238F" w:rsidRDefault="00D215FF" w:rsidP="00B9238F">
      <w:r>
        <w:rPr>
          <w:noProof/>
        </w:rPr>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 xml:space="preserve">Automatically train </w:t>
      </w:r>
      <w:proofErr w:type="spellStart"/>
      <w:r>
        <w:rPr>
          <w:b/>
        </w:rPr>
        <w:t>mProphet</w:t>
      </w:r>
      <w:proofErr w:type="spellEnd"/>
      <w:r>
        <w:rPr>
          <w:b/>
        </w:rPr>
        <w:t xml:space="preserve">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lastRenderedPageBreak/>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Bar</w:t>
      </w:r>
      <w:proofErr w:type="spell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Bar</w:t>
      </w:r>
      <w:proofErr w:type="spell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Grid</w:t>
      </w:r>
      <w:proofErr w:type="spell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70659" w14:textId="77777777" w:rsidR="002465E7" w:rsidRDefault="002465E7" w:rsidP="00925426">
      <w:r>
        <w:separator/>
      </w:r>
    </w:p>
  </w:endnote>
  <w:endnote w:type="continuationSeparator" w:id="0">
    <w:p w14:paraId="2C0C42ED" w14:textId="77777777" w:rsidR="002465E7" w:rsidRDefault="002465E7"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4E87C" w14:textId="77777777" w:rsidR="002465E7" w:rsidRDefault="002465E7" w:rsidP="00925426">
      <w:r>
        <w:separator/>
      </w:r>
    </w:p>
  </w:footnote>
  <w:footnote w:type="continuationSeparator" w:id="0">
    <w:p w14:paraId="2C8646F7" w14:textId="77777777" w:rsidR="002465E7" w:rsidRDefault="002465E7"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50D0"/>
    <w:rsid w:val="002A5A7D"/>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942</TotalTime>
  <Pages>33</Pages>
  <Words>4216</Words>
  <Characters>2403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21</cp:revision>
  <cp:lastPrinted>2020-02-07T22:28:00Z</cp:lastPrinted>
  <dcterms:created xsi:type="dcterms:W3CDTF">2020-02-14T21:42:00Z</dcterms:created>
  <dcterms:modified xsi:type="dcterms:W3CDTF">2021-10-01T00:05:00Z</dcterms:modified>
</cp:coreProperties>
</file>